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6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6" w:name="exercises-1"/>
      <w:bookmarkEnd w:id="46"/>
      <w:r>
        <w:t xml:space="preserve">2.7 Exercises</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 R code which uses the pipe operato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s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fct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2"/>
      <w:bookmarkEnd w:id="54"/>
      <w:r>
        <w:t xml:space="preserve">3.6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How many have heights of less than 2 metres, what are their (recorded) heights and gender(s)?</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1-14"</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bookmarkEnd w:id="57"/>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 or s3tools::read_using(FUN=read.csv, s3_path=</w:t>
      </w:r>
      <w:r>
        <w:t xml:space="preserve">“</w:t>
      </w:r>
      <w:r>
        <w:t xml:space="preserve">alpha-everyone/R_training_intro/FTSE_12_14.csv</w:t>
      </w:r>
      <w:r>
        <w:t xml:space="preserve">”</w:t>
      </w:r>
      <w:r>
        <w:t xml:space="preserve">)).</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bookmarkEnd w:id="62"/>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use the is.na() function).</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f4e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e317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8a16c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1-14T16:55:24Z</dcterms:created>
  <dcterms:modified xsi:type="dcterms:W3CDTF">2019-01-14T16:55:24Z</dcterms:modified>
</cp:coreProperties>
</file>